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780DC4EB" w:rsidR="00610CD6" w:rsidRPr="006751DC" w:rsidRDefault="006751DC">
      <w:pPr>
        <w:pStyle w:val="Title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>
      <w:bookmarkStart w:id="1" w:name="_GoBack"/>
      <w:bookmarkEnd w:id="1"/>
    </w:p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Име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на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отбора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4E673675" w:rsidR="000F21AF" w:rsidRPr="000F21AF" w:rsidRDefault="000F21AF">
            <w:pPr>
              <w:widowControl w:val="0"/>
              <w:spacing w:line="240" w:lineRule="auto"/>
              <w:rPr>
                <w:rFonts w:ascii="Segoe UI" w:hAnsi="Segoe UI" w:cs="Segoe UI"/>
                <w:color w:val="FFFFFF"/>
                <w:sz w:val="23"/>
                <w:szCs w:val="23"/>
                <w:shd w:val="clear" w:color="auto" w:fill="3F4041"/>
                <w:lang w:val="en-US"/>
              </w:rPr>
            </w:pPr>
            <w:r>
              <w:rPr>
                <w:rFonts w:ascii="Segoe UI" w:hAnsi="Segoe UI" w:cs="Segoe UI"/>
                <w:color w:val="FFFFFF"/>
                <w:sz w:val="23"/>
                <w:szCs w:val="23"/>
                <w:shd w:val="clear" w:color="auto" w:fill="3F4041"/>
                <w:lang w:val="en-US"/>
              </w:rPr>
              <w:t>Whisker-Warrior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Студент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b/>
              </w:rPr>
              <w:t>имена</w:t>
            </w:r>
            <w:proofErr w:type="spellEnd"/>
            <w:r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Факултете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252343F0" w:rsidR="00610CD6" w:rsidRPr="000F21AF" w:rsidRDefault="000F21AF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Георги Илиев Желязк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04883448" w:rsidR="00610CD6" w:rsidRPr="000F21AF" w:rsidRDefault="000F21A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02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58E820FA" w:rsidR="00610CD6" w:rsidRPr="000F21AF" w:rsidRDefault="000F21AF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амен Кирилов Трайк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618749E8" w:rsidR="00610CD6" w:rsidRPr="000F21AF" w:rsidRDefault="000F21A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18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6655EE9E" w:rsidR="00610CD6" w:rsidRPr="000F21AF" w:rsidRDefault="000F21AF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етър Петров Паруш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38C0808B" w:rsidR="00610CD6" w:rsidRPr="000F21AF" w:rsidRDefault="000F21A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58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092B430A" w:rsidR="00610CD6" w:rsidRPr="000F21AF" w:rsidRDefault="000F21AF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етър Иванов Малам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C9EA011" w:rsidR="00610CD6" w:rsidRPr="000F21AF" w:rsidRDefault="000F21A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31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BFA5BD4" w:rsidR="00610CD6" w:rsidRDefault="000F21AF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Емилия Димитрова Назъро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45108547" w:rsidR="00610CD6" w:rsidRDefault="000F21AF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801321011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F21AF"/>
    <w:rsid w:val="00610CD6"/>
    <w:rsid w:val="0067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милия Назърова</cp:lastModifiedBy>
  <cp:revision>3</cp:revision>
  <dcterms:created xsi:type="dcterms:W3CDTF">2020-10-01T08:06:00Z</dcterms:created>
  <dcterms:modified xsi:type="dcterms:W3CDTF">2021-10-03T13:30:00Z</dcterms:modified>
</cp:coreProperties>
</file>